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D9CCD" w14:textId="2D91BE4C" w:rsidR="00B93668" w:rsidRDefault="00DC5516" w:rsidP="00273265">
      <w:pPr>
        <w:rPr>
          <w:b/>
          <w:bCs/>
          <w:iCs/>
          <w:color w:val="1A1A1A"/>
        </w:rPr>
      </w:pPr>
      <w:r>
        <w:rPr>
          <w:b/>
          <w:bCs/>
          <w:iCs/>
          <w:color w:val="1A1A1A"/>
        </w:rPr>
        <w:t>A Very Witchy Yuletide</w:t>
      </w:r>
    </w:p>
    <w:p w14:paraId="03A51DB7" w14:textId="77777777" w:rsidR="00B93668" w:rsidRDefault="00B93668" w:rsidP="00273265">
      <w:pPr>
        <w:rPr>
          <w:b/>
          <w:bCs/>
          <w:iCs/>
          <w:color w:val="1A1A1A"/>
        </w:rPr>
      </w:pPr>
    </w:p>
    <w:p w14:paraId="78EBD0A6" w14:textId="5E23605E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>Short</w:t>
      </w:r>
    </w:p>
    <w:p w14:paraId="0E34D1F0" w14:textId="20B7BD30" w:rsidR="00DC5516" w:rsidRDefault="00DC5516" w:rsidP="00273265">
      <w:pPr>
        <w:rPr>
          <w:iCs/>
          <w:color w:val="1A1A1A"/>
        </w:rPr>
      </w:pPr>
      <w:r>
        <w:rPr>
          <w:iCs/>
          <w:color w:val="1A1A1A"/>
        </w:rPr>
        <w:t>While a disbanded coven of modern Pagans gets together for the winter solstice, two among them must face the first love they were never honest with.</w:t>
      </w:r>
    </w:p>
    <w:p w14:paraId="1ECCFD7D" w14:textId="77777777" w:rsidR="00DC5516" w:rsidRDefault="00DC5516" w:rsidP="00273265">
      <w:pPr>
        <w:rPr>
          <w:iCs/>
          <w:color w:val="1A1A1A"/>
        </w:rPr>
      </w:pPr>
    </w:p>
    <w:p w14:paraId="2B9B183C" w14:textId="1B29F961" w:rsidR="008D4BE1" w:rsidRDefault="008D4BE1" w:rsidP="00273265">
      <w:pPr>
        <w:rPr>
          <w:iCs/>
          <w:color w:val="1A1A1A"/>
        </w:rPr>
      </w:pPr>
      <w:r w:rsidRPr="008D4BE1">
        <w:rPr>
          <w:b/>
          <w:bCs/>
          <w:iCs/>
          <w:color w:val="1A1A1A"/>
        </w:rPr>
        <w:t xml:space="preserve">Back </w:t>
      </w:r>
      <w:r w:rsidR="00B93668">
        <w:rPr>
          <w:b/>
          <w:bCs/>
          <w:iCs/>
          <w:color w:val="1A1A1A"/>
        </w:rPr>
        <w:t>Cover:</w:t>
      </w:r>
    </w:p>
    <w:p w14:paraId="44536784" w14:textId="77777777" w:rsidR="00DC5516" w:rsidRPr="00347F19" w:rsidRDefault="00DC5516" w:rsidP="00DC5516">
      <w:pPr>
        <w:rPr>
          <w:b/>
          <w:bCs/>
        </w:rPr>
      </w:pPr>
      <w:r w:rsidRPr="00347F19">
        <w:rPr>
          <w:b/>
          <w:bCs/>
        </w:rPr>
        <w:t>First love is hard to forget, and even harder to ignore…</w:t>
      </w:r>
    </w:p>
    <w:p w14:paraId="47009591" w14:textId="77777777" w:rsidR="00DC5516" w:rsidRDefault="00DC5516" w:rsidP="00DC5516"/>
    <w:p w14:paraId="4EB70347" w14:textId="4E3449D0" w:rsidR="00DC5516" w:rsidRPr="00347F19" w:rsidRDefault="00DC5516" w:rsidP="00DC5516">
      <w:r w:rsidRPr="00347F19">
        <w:t xml:space="preserve">Evergreen </w:t>
      </w:r>
      <w:proofErr w:type="spellStart"/>
      <w:r w:rsidRPr="00347F19">
        <w:t>Pendre</w:t>
      </w:r>
      <w:proofErr w:type="spellEnd"/>
      <w:r w:rsidRPr="00347F19">
        <w:t xml:space="preserve"> wasn’t planning on going home for Yule. But when her Mom tells her the old coven is coming for a visit, she wants to see everyone. Well, almost everyone. </w:t>
      </w:r>
    </w:p>
    <w:p w14:paraId="7043E473" w14:textId="77777777" w:rsidR="00DC5516" w:rsidRDefault="00DC5516" w:rsidP="00DC5516"/>
    <w:p w14:paraId="5E0589D7" w14:textId="7C76AFD1" w:rsidR="00DC5516" w:rsidRPr="00347F19" w:rsidRDefault="00DC5516" w:rsidP="00DC5516">
      <w:r>
        <w:t xml:space="preserve">After four and a half years, Sawyer Collins finally has a chance to reconnect with his first love, </w:t>
      </w:r>
      <w:proofErr w:type="spellStart"/>
      <w:r>
        <w:t>Eeva</w:t>
      </w:r>
      <w:proofErr w:type="spellEnd"/>
      <w:r>
        <w:t xml:space="preserve"> </w:t>
      </w:r>
      <w:proofErr w:type="spellStart"/>
      <w:r>
        <w:t>Pendre</w:t>
      </w:r>
      <w:proofErr w:type="spellEnd"/>
      <w:r w:rsidRPr="00347F19">
        <w:t>. He might have been too shy to tell her how he felt before, but he’s changed.</w:t>
      </w:r>
      <w:r>
        <w:t xml:space="preserve"> And</w:t>
      </w:r>
      <w:r w:rsidRPr="00347F19">
        <w:t xml:space="preserve"> he’s determined not to let her slip away this time.</w:t>
      </w:r>
    </w:p>
    <w:p w14:paraId="5377D795" w14:textId="77777777" w:rsidR="00DC5516" w:rsidRDefault="00DC5516" w:rsidP="00DC5516"/>
    <w:p w14:paraId="1585EF26" w14:textId="77A015F9" w:rsidR="00DC5516" w:rsidRDefault="00DC5516" w:rsidP="00DC5516">
      <w:r w:rsidRPr="00347F19">
        <w:t>As the coven prepares for Yule, the</w:t>
      </w:r>
      <w:r>
        <w:t xml:space="preserve">y </w:t>
      </w:r>
      <w:r w:rsidRPr="00347F19">
        <w:t>are reminded that not everyone has the holiday spirit in this</w:t>
      </w:r>
      <w:r>
        <w:t xml:space="preserve"> contemporary</w:t>
      </w:r>
      <w:r w:rsidRPr="00347F19">
        <w:t xml:space="preserve"> Pagan holiday romance.</w:t>
      </w:r>
    </w:p>
    <w:p w14:paraId="3780561F" w14:textId="778D7BF3" w:rsidR="00B93668" w:rsidRDefault="00B93668">
      <w:pPr>
        <w:rPr>
          <w:i/>
        </w:rPr>
      </w:pPr>
    </w:p>
    <w:p w14:paraId="09D90EEB" w14:textId="3856125F" w:rsidR="00B93668" w:rsidRPr="00B93668" w:rsidRDefault="00B93668">
      <w:pPr>
        <w:rPr>
          <w:b/>
          <w:bCs/>
          <w:iCs/>
        </w:rPr>
      </w:pPr>
      <w:r>
        <w:rPr>
          <w:b/>
          <w:bCs/>
          <w:iCs/>
        </w:rPr>
        <w:t>Buy Links:</w:t>
      </w:r>
    </w:p>
    <w:p w14:paraId="704680BC" w14:textId="446DDA25" w:rsidR="00C151F3" w:rsidRPr="00573EC0" w:rsidRDefault="00B93668" w:rsidP="00B93668">
      <w:r w:rsidRPr="00573EC0">
        <w:t>Amazon</w:t>
      </w:r>
      <w:r w:rsidR="00DC5516">
        <w:t xml:space="preserve">: </w:t>
      </w:r>
      <w:hyperlink r:id="rId4" w:history="1">
        <w:r w:rsidR="00DC5516" w:rsidRPr="00BA5698">
          <w:rPr>
            <w:rStyle w:val="Hyperlink"/>
          </w:rPr>
          <w:t>https://amzn.to/2Fyo9Mt</w:t>
        </w:r>
      </w:hyperlink>
      <w:r w:rsidR="00DC5516">
        <w:t xml:space="preserve"> </w:t>
      </w:r>
    </w:p>
    <w:p w14:paraId="37AB1D7F" w14:textId="158356B5" w:rsidR="00B93668" w:rsidRPr="00573EC0" w:rsidRDefault="00B93668" w:rsidP="00B93668">
      <w:r w:rsidRPr="00573EC0">
        <w:t>Barnes &amp; Noble:</w:t>
      </w:r>
      <w:r>
        <w:t xml:space="preserve"> </w:t>
      </w:r>
      <w:hyperlink r:id="rId5" w:history="1">
        <w:r w:rsidR="00DC5516" w:rsidRPr="00BA5698">
          <w:rPr>
            <w:rStyle w:val="Hyperlink"/>
          </w:rPr>
          <w:t>https://bit.ly/34hlcu6</w:t>
        </w:r>
      </w:hyperlink>
      <w:r w:rsidR="00DC5516">
        <w:t xml:space="preserve"> </w:t>
      </w:r>
    </w:p>
    <w:p w14:paraId="68B3122C" w14:textId="77777777" w:rsidR="00DC5516" w:rsidRDefault="00B93668" w:rsidP="00B93668">
      <w:r w:rsidRPr="00573EC0">
        <w:t>Kobo:</w:t>
      </w:r>
      <w:r>
        <w:t xml:space="preserve"> </w:t>
      </w:r>
      <w:hyperlink r:id="rId6" w:history="1">
        <w:r w:rsidR="00DC5516">
          <w:rPr>
            <w:rStyle w:val="Hyperlink"/>
          </w:rPr>
          <w:t>https://www.kobo.com/us/en/ebook/a-very-witchy-yuletide</w:t>
        </w:r>
      </w:hyperlink>
    </w:p>
    <w:p w14:paraId="13786FF9" w14:textId="424EEBA6" w:rsidR="00DC5516" w:rsidRDefault="00260C0E" w:rsidP="00B93668">
      <w:r>
        <w:t>Apple Books</w:t>
      </w:r>
      <w:r w:rsidR="00B93668">
        <w:t xml:space="preserve">: </w:t>
      </w:r>
      <w:hyperlink r:id="rId7" w:history="1">
        <w:r w:rsidR="00DC5516" w:rsidRPr="00BA5698">
          <w:rPr>
            <w:rStyle w:val="Hyperlink"/>
          </w:rPr>
          <w:t>https://books.apple.com/us/book/a-very-witchy-yuletide/id1519861256</w:t>
        </w:r>
      </w:hyperlink>
    </w:p>
    <w:p w14:paraId="6B22D3E4" w14:textId="5B0F83A1" w:rsidR="00B93668" w:rsidRPr="003E2420" w:rsidRDefault="00B93668" w:rsidP="00B93668">
      <w:r w:rsidRPr="00573EC0">
        <w:t>Universal Link:</w:t>
      </w:r>
      <w:r>
        <w:rPr>
          <w:b/>
        </w:rPr>
        <w:t xml:space="preserve"> </w:t>
      </w:r>
      <w:hyperlink r:id="rId8" w:history="1">
        <w:r w:rsidR="00DC5516" w:rsidRPr="00BA5698">
          <w:rPr>
            <w:rStyle w:val="Hyperlink"/>
          </w:rPr>
          <w:t>https://books2read.com/u/brWWKE</w:t>
        </w:r>
      </w:hyperlink>
      <w:r w:rsidR="00DC5516">
        <w:t xml:space="preserve"> </w:t>
      </w:r>
    </w:p>
    <w:p w14:paraId="05AA0A14" w14:textId="77777777" w:rsidR="00B93668" w:rsidRPr="00AC33C0" w:rsidRDefault="00B93668">
      <w:pPr>
        <w:rPr>
          <w:iCs/>
        </w:rPr>
      </w:pPr>
    </w:p>
    <w:sectPr w:rsidR="00B93668" w:rsidRPr="00AC33C0" w:rsidSect="00B43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DSyMDI3sjQ0sDBS0lEKTi0uzszPAymwqAUAAxJ5aywAAAA="/>
  </w:docVars>
  <w:rsids>
    <w:rsidRoot w:val="00AC33C0"/>
    <w:rsid w:val="00113CBB"/>
    <w:rsid w:val="00260C0E"/>
    <w:rsid w:val="00273265"/>
    <w:rsid w:val="00347364"/>
    <w:rsid w:val="00357BA6"/>
    <w:rsid w:val="005C4945"/>
    <w:rsid w:val="006841BB"/>
    <w:rsid w:val="00743B97"/>
    <w:rsid w:val="008D4BE1"/>
    <w:rsid w:val="00957B60"/>
    <w:rsid w:val="009B6DBB"/>
    <w:rsid w:val="009F3258"/>
    <w:rsid w:val="00A2285D"/>
    <w:rsid w:val="00A6783E"/>
    <w:rsid w:val="00AB4036"/>
    <w:rsid w:val="00AC33C0"/>
    <w:rsid w:val="00B436AA"/>
    <w:rsid w:val="00B93668"/>
    <w:rsid w:val="00C151F3"/>
    <w:rsid w:val="00C21D1B"/>
    <w:rsid w:val="00C354F5"/>
    <w:rsid w:val="00D46F8E"/>
    <w:rsid w:val="00DC5516"/>
    <w:rsid w:val="00E5328F"/>
    <w:rsid w:val="00F502B1"/>
    <w:rsid w:val="00FB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D79E0"/>
  <w15:chartTrackingRefBased/>
  <w15:docId w15:val="{7AFF4E7E-3CE9-4242-8F11-09A6EF7C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3C0"/>
    <w:pPr>
      <w:ind w:firstLine="0"/>
    </w:pPr>
    <w:rPr>
      <w:rFonts w:eastAsia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36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41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85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ks2read.com/u/brWWK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ooks.apple.com/us/book/a-very-witchy-yuletide/id151986125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obo.com/us/en/ebook/a-very-witchy-yuletide" TargetMode="External"/><Relationship Id="rId5" Type="http://schemas.openxmlformats.org/officeDocument/2006/relationships/hyperlink" Target="https://bit.ly/34hlcu6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amzn.to/2Fyo9Mt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Lieber</dc:creator>
  <cp:keywords/>
  <dc:description/>
  <cp:lastModifiedBy>Danielle Lieber</cp:lastModifiedBy>
  <cp:revision>2</cp:revision>
  <dcterms:created xsi:type="dcterms:W3CDTF">2020-08-19T14:04:00Z</dcterms:created>
  <dcterms:modified xsi:type="dcterms:W3CDTF">2020-08-19T14:04:00Z</dcterms:modified>
</cp:coreProperties>
</file>